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7042" w:rsidRDefault="00B87042" w:rsidP="00B87042">
      <w:pPr>
        <w:pStyle w:val="Heading1"/>
      </w:pPr>
      <w:r>
        <w:t>APH Partner Showcase: Visp</w:t>
      </w:r>
      <w:bookmarkStart w:id="0" w:name="_GoBack"/>
      <w:bookmarkEnd w:id="0"/>
      <w:r>
        <w:t>ero</w:t>
      </w:r>
    </w:p>
    <w:p w:rsidR="00B87042" w:rsidRDefault="00B87042" w:rsidP="00022DD1">
      <w:r>
        <w:t>March, 24</w:t>
      </w:r>
      <w:r w:rsidRPr="00B87042">
        <w:rPr>
          <w:vertAlign w:val="superscript"/>
        </w:rPr>
        <w:t>th</w:t>
      </w:r>
      <w:r>
        <w:t xml:space="preserve"> 2021</w:t>
      </w:r>
    </w:p>
    <w:p w:rsidR="00B87042" w:rsidRDefault="00B87042"/>
    <w:p w:rsidR="00022DD1" w:rsidRDefault="00B87042" w:rsidP="00B87042">
      <w:pPr>
        <w:pStyle w:val="Heading2"/>
      </w:pPr>
      <w:r>
        <w:t>Ruby HD XL</w:t>
      </w:r>
    </w:p>
    <w:p w:rsidR="00B87042" w:rsidRDefault="00022DD1" w:rsidP="00022DD1">
      <w:r>
        <w:t>Freedom Scientific</w:t>
      </w:r>
    </w:p>
    <w:p w:rsidR="00B87042" w:rsidRDefault="00B87042">
      <w:hyperlink r:id="rId4" w:history="1">
        <w:r w:rsidRPr="00B87042">
          <w:rPr>
            <w:rStyle w:val="Hyperlink"/>
          </w:rPr>
          <w:t>Ruby HD XL Product Page</w:t>
        </w:r>
      </w:hyperlink>
    </w:p>
    <w:p w:rsidR="00B87042" w:rsidRDefault="00022DD1">
      <w:r>
        <w:t>$895.00</w:t>
      </w:r>
    </w:p>
    <w:p w:rsidR="00022DD1" w:rsidRDefault="00B87042" w:rsidP="00B87042">
      <w:pPr>
        <w:pStyle w:val="Heading2"/>
      </w:pPr>
      <w:r>
        <w:t>Video Mag HD</w:t>
      </w:r>
    </w:p>
    <w:p w:rsidR="00B87042" w:rsidRDefault="00022DD1" w:rsidP="00022DD1">
      <w:r>
        <w:t>American Printing House</w:t>
      </w:r>
    </w:p>
    <w:p w:rsidR="00B87042" w:rsidRDefault="00B87042">
      <w:hyperlink r:id="rId5" w:history="1">
        <w:r w:rsidRPr="00B87042">
          <w:rPr>
            <w:rStyle w:val="Hyperlink"/>
          </w:rPr>
          <w:t>Video Mag HD Product Page</w:t>
        </w:r>
      </w:hyperlink>
    </w:p>
    <w:p w:rsidR="00B87042" w:rsidRDefault="00022DD1">
      <w:r>
        <w:t>$499.00</w:t>
      </w:r>
    </w:p>
    <w:p w:rsidR="00022DD1" w:rsidRDefault="00B87042" w:rsidP="00B87042">
      <w:pPr>
        <w:pStyle w:val="Heading2"/>
      </w:pPr>
      <w:r>
        <w:t>Compact 10</w:t>
      </w:r>
    </w:p>
    <w:p w:rsidR="00B87042" w:rsidRDefault="00022DD1" w:rsidP="00022DD1">
      <w:proofErr w:type="spellStart"/>
      <w:r>
        <w:t>Optelec</w:t>
      </w:r>
      <w:proofErr w:type="spellEnd"/>
    </w:p>
    <w:p w:rsidR="00B87042" w:rsidRDefault="00B87042">
      <w:hyperlink r:id="rId6" w:history="1">
        <w:r w:rsidRPr="00B87042">
          <w:rPr>
            <w:rStyle w:val="Hyperlink"/>
          </w:rPr>
          <w:t>Compact 10 Product Page</w:t>
        </w:r>
      </w:hyperlink>
    </w:p>
    <w:p w:rsidR="00B87042" w:rsidRDefault="00022DD1">
      <w:r>
        <w:t>$1,595.00</w:t>
      </w:r>
    </w:p>
    <w:p w:rsidR="00022DD1" w:rsidRDefault="00B87042" w:rsidP="00B87042">
      <w:pPr>
        <w:pStyle w:val="Heading2"/>
      </w:pPr>
      <w:r>
        <w:t>Transformer</w:t>
      </w:r>
    </w:p>
    <w:p w:rsidR="00B87042" w:rsidRDefault="00022DD1" w:rsidP="00022DD1">
      <w:r>
        <w:t>Enhanced Vision</w:t>
      </w:r>
    </w:p>
    <w:p w:rsidR="00B87042" w:rsidRDefault="00B87042">
      <w:hyperlink r:id="rId7" w:history="1">
        <w:r w:rsidRPr="00B87042">
          <w:rPr>
            <w:rStyle w:val="Hyperlink"/>
          </w:rPr>
          <w:t>Transformer Product Page</w:t>
        </w:r>
      </w:hyperlink>
    </w:p>
    <w:p w:rsidR="00B87042" w:rsidRDefault="00022DD1">
      <w:r>
        <w:t>$2,595.00</w:t>
      </w:r>
    </w:p>
    <w:p w:rsidR="00022DD1" w:rsidRDefault="00B87042" w:rsidP="00B87042">
      <w:pPr>
        <w:pStyle w:val="Heading2"/>
      </w:pPr>
      <w:r>
        <w:t>Jupiter Portable Magnifier</w:t>
      </w:r>
      <w:r w:rsidR="00022DD1">
        <w:t xml:space="preserve"> </w:t>
      </w:r>
    </w:p>
    <w:p w:rsidR="00B87042" w:rsidRDefault="00022DD1" w:rsidP="00022DD1">
      <w:r>
        <w:t>American Printing House</w:t>
      </w:r>
    </w:p>
    <w:p w:rsidR="00B87042" w:rsidRDefault="00B87042">
      <w:hyperlink r:id="rId8" w:history="1">
        <w:r w:rsidRPr="00B87042">
          <w:rPr>
            <w:rStyle w:val="Hyperlink"/>
          </w:rPr>
          <w:t>Jupiter Product Page</w:t>
        </w:r>
      </w:hyperlink>
    </w:p>
    <w:p w:rsidR="00022DD1" w:rsidRDefault="00022DD1">
      <w:r>
        <w:t>$3,295.00</w:t>
      </w:r>
    </w:p>
    <w:p w:rsidR="00B87042" w:rsidRDefault="00B87042" w:rsidP="00B87042">
      <w:hyperlink r:id="rId9" w:history="1">
        <w:r w:rsidRPr="00B87042">
          <w:rPr>
            <w:rStyle w:val="Hyperlink"/>
          </w:rPr>
          <w:t>Nelly’s Story</w:t>
        </w:r>
      </w:hyperlink>
      <w:r>
        <w:t xml:space="preserve"> </w:t>
      </w:r>
    </w:p>
    <w:sectPr w:rsidR="00B87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jK0NDExMzYwtTRV0lEKTi0uzszPAykwrAUA/KC0wiwAAAA="/>
  </w:docVars>
  <w:rsids>
    <w:rsidRoot w:val="00B87042"/>
    <w:rsid w:val="00022DD1"/>
    <w:rsid w:val="00B87042"/>
    <w:rsid w:val="00D36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E45AF"/>
  <w15:chartTrackingRefBased/>
  <w15:docId w15:val="{89284167-3050-40A7-B624-E6FE01F64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0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0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70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870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704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h.org/product/jupiter-portable-magnifier/?swpmtx=8ba80e13c30ddc77aa901490dd3275b9&amp;swpmtxnonce=9550bc0700" TargetMode="Externa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yperlink" Target="https://www.enhancedvision.com/low-vision-product-line/transformer-hd-portable-electronic-magnifier.html" TargetMode="Externa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s.optelec.com/products/comp-10-hd-wrld-optelec-compact-10-hd-speech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aph.org/product/video-mag-hd/?swpmtx=ea569378ac702be8c1edb86415af3e22&amp;swpmtxnonce=5b3bec3c07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freedomscientific.com/Products/LowVision/RubyXLHD/?utm_term=ruby%20xl%20hd&amp;utm_source=adwords&amp;utm_campaign=All+Products&amp;utm_medium=ppc&amp;hsa_tgt=kwd-397269936692&amp;hsa_cam=200218713&amp;hsa_ad=296201131856&amp;hsa_kw=ruby%20xl%20hd&amp;hsa_grp=53803884841&amp;hsa_net=adwords&amp;hsa_mt=e&amp;hsa_src=g&amp;hsa_acc=1684996396&amp;hsa_ver=3&amp;gclid=CjwKCAjwgOGCBhAlEiwA7FUXkigYGA4HsqQWR1Gl8GT26blOtfLyOtp2dYO-gRpiCCSnWKxtNy0XdxoCa80QAvD_BwE" TargetMode="External"/><Relationship Id="rId9" Type="http://schemas.openxmlformats.org/officeDocument/2006/relationships/hyperlink" Target="https://www.youtube.com/watch?v=WukH1CQoPT0&amp;t=75s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CB5B005916A469C68B1F32A71972C" ma:contentTypeVersion="15" ma:contentTypeDescription="Create a new document." ma:contentTypeScope="" ma:versionID="e554b532338b28e68a69c249d2a9c902">
  <xsd:schema xmlns:xsd="http://www.w3.org/2001/XMLSchema" xmlns:xs="http://www.w3.org/2001/XMLSchema" xmlns:p="http://schemas.microsoft.com/office/2006/metadata/properties" xmlns:ns2="cd26f99b-5fa5-4944-bb1a-9ecd46c6c38d" xmlns:ns3="fce825ed-7c14-4f10-9173-4eee87276b5e" targetNamespace="http://schemas.microsoft.com/office/2006/metadata/properties" ma:root="true" ma:fieldsID="bae9de2523fe1e36a8aab56c37b423d3" ns2:_="" ns3:_="">
    <xsd:import namespace="cd26f99b-5fa5-4944-bb1a-9ecd46c6c38d"/>
    <xsd:import namespace="fce825ed-7c14-4f10-9173-4eee87276b5e"/>
    <xsd:element name="properties">
      <xsd:complexType>
        <xsd:sequence>
          <xsd:element name="documentManagement">
            <xsd:complexType>
              <xsd:all>
                <xsd:element ref="ns2:DateofEvent" minOccurs="0"/>
                <xsd:element ref="ns2:Presenter" minOccurs="0"/>
                <xsd:element ref="ns2:MediaServiceMetadata" minOccurs="0"/>
                <xsd:element ref="ns2:MediaServiceFastMetadata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26f99b-5fa5-4944-bb1a-9ecd46c6c38d" elementFormDefault="qualified">
    <xsd:import namespace="http://schemas.microsoft.com/office/2006/documentManagement/types"/>
    <xsd:import namespace="http://schemas.microsoft.com/office/infopath/2007/PartnerControls"/>
    <xsd:element name="DateofEvent" ma:index="8" nillable="true" ma:displayName="Date of Event" ma:format="DateOnly" ma:internalName="DateofEvent">
      <xsd:simpleType>
        <xsd:restriction base="dms:DateTime"/>
      </xsd:simpleType>
    </xsd:element>
    <xsd:element name="Presenter" ma:index="9" nillable="true" ma:displayName="Presenter" ma:format="Dropdown" ma:internalName="Presenter">
      <xsd:simpleType>
        <xsd:restriction base="dms:Text">
          <xsd:maxLength value="255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825ed-7c14-4f10-9173-4eee87276b5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d26f99b-5fa5-4944-bb1a-9ecd46c6c38d" xsi:nil="true"/>
    <DateofEvent xmlns="cd26f99b-5fa5-4944-bb1a-9ecd46c6c38d" xsi:nil="true"/>
    <Presenter xmlns="cd26f99b-5fa5-4944-bb1a-9ecd46c6c38d" xsi:nil="true"/>
  </documentManagement>
</p:properties>
</file>

<file path=customXml/itemProps1.xml><?xml version="1.0" encoding="utf-8"?>
<ds:datastoreItem xmlns:ds="http://schemas.openxmlformats.org/officeDocument/2006/customXml" ds:itemID="{4BB4BFEF-3E8B-44B8-A544-82B6707DEAE6}"/>
</file>

<file path=customXml/itemProps2.xml><?xml version="1.0" encoding="utf-8"?>
<ds:datastoreItem xmlns:ds="http://schemas.openxmlformats.org/officeDocument/2006/customXml" ds:itemID="{BFADAB6C-4521-4131-B8A3-528C00FE2349}"/>
</file>

<file path=customXml/itemProps3.xml><?xml version="1.0" encoding="utf-8"?>
<ds:datastoreItem xmlns:ds="http://schemas.openxmlformats.org/officeDocument/2006/customXml" ds:itemID="{9CEFF60C-5552-4B4A-AA00-FAFBC94D0CB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APH Partner Showcase: Vispero</vt:lpstr>
      <vt:lpstr>    Ruby HD XL</vt:lpstr>
      <vt:lpstr>    Video Mag HD</vt:lpstr>
      <vt:lpstr>    Compact 10</vt:lpstr>
      <vt:lpstr>    Transformer</vt:lpstr>
      <vt:lpstr>    Jupiter Portable Magnifier </vt:lpstr>
    </vt:vector>
  </TitlesOfParts>
  <Company>American Printing House for the Blind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ullivan</dc:creator>
  <cp:keywords/>
  <dc:description/>
  <cp:lastModifiedBy>Jim Sullivan</cp:lastModifiedBy>
  <cp:revision>1</cp:revision>
  <dcterms:created xsi:type="dcterms:W3CDTF">2021-03-22T21:29:00Z</dcterms:created>
  <dcterms:modified xsi:type="dcterms:W3CDTF">2021-03-2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CB5B005916A469C68B1F32A71972C</vt:lpwstr>
  </property>
</Properties>
</file>